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ne Fenz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nz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2 Oak Street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aneFenz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11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nes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